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uritiu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Mauritius received a score of 75.9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Mauritius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uritius received a score of</w:t>
      </w:r>
      <w:r>
        <w:t xml:space="preserve"> </w:t>
      </w:r>
      <w:r>
        <w:rPr>
          <w:b/>
        </w:rPr>
        <w:t xml:space="preserve">86.2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Mauritius received a score of 57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Mauritius received a score of 66.4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Mauritius received a score of 7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Mauritius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Mauritius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Mauritius received a score of 0.6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Mauritius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Mauritius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Mauritius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Mauritius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Mauritius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Mauritius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Mauritius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Mauritius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Mauritius received a score of 0.7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uritiu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uritiu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uritiu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Mauritiu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uritiu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Mauritiu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uritiu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Mauritiu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uritiu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Mauritiu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uritiu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Mauritiu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Mauritiu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Mauritiu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Mauritiu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Mauritiu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Mauritiu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uritiu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 Housing census onl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2007,20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1992, 2002, 2004, 2005, 2006,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0, 2001, 2002, 2003, 2004, 2005, 2006, 2007, 2008, 2009, 2010, 2011, 2012, 2013, 2014, 2015, 2016, 2017,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7, 2011, -9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uritiu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SE-9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uritius Country Report</dc:title>
  <dc:creator>SPI Team</dc:creator>
  <cp:keywords/>
  <dcterms:created xsi:type="dcterms:W3CDTF">2021-05-25T12:43:52Z</dcterms:created>
  <dcterms:modified xsi:type="dcterms:W3CDTF">2021-05-25T12:4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